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2F945" w14:textId="77777777" w:rsidR="00B014C0" w:rsidRDefault="00D90B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ton Thompson </w:t>
      </w:r>
    </w:p>
    <w:p w14:paraId="5ED191AC" w14:textId="5B87E5E7" w:rsidR="00D90BA5" w:rsidRDefault="00D90B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onsibilities </w:t>
      </w:r>
    </w:p>
    <w:p w14:paraId="078BAB29" w14:textId="1132E206" w:rsidR="00D90BA5" w:rsidRDefault="00D90BA5" w:rsidP="00D90B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d HTML pages to advertise and describe the game </w:t>
      </w:r>
    </w:p>
    <w:p w14:paraId="61D3EA24" w14:textId="428CF117" w:rsidR="00D90BA5" w:rsidRPr="00D90BA5" w:rsidRDefault="00D90BA5" w:rsidP="00D90B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onsible for background images of the game </w:t>
      </w:r>
    </w:p>
    <w:p w14:paraId="2CEC724C" w14:textId="55EC0F8A" w:rsidR="00D90BA5" w:rsidRDefault="00D90BA5" w:rsidP="00D90B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lemented sound effects and other miscellaneous features </w:t>
      </w:r>
    </w:p>
    <w:p w14:paraId="26063E60" w14:textId="4C0DC05F" w:rsidR="001439DC" w:rsidRDefault="001439DC" w:rsidP="001439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xed bugs regarding the character abilities.</w:t>
      </w:r>
    </w:p>
    <w:p w14:paraId="4699D5FA" w14:textId="201B3672" w:rsidR="001439DC" w:rsidRPr="001439DC" w:rsidRDefault="001439DC" w:rsidP="001439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ed power ups</w:t>
      </w:r>
      <w:bookmarkStart w:id="0" w:name="_GoBack"/>
      <w:bookmarkEnd w:id="0"/>
    </w:p>
    <w:sectPr w:rsidR="001439DC" w:rsidRPr="001439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66673"/>
    <w:multiLevelType w:val="hybridMultilevel"/>
    <w:tmpl w:val="7792A588"/>
    <w:lvl w:ilvl="0" w:tplc="BC881F4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tzA2NzAyNDUwNTJS0lEKTi0uzszPAykwrAUAg0P41ywAAAA="/>
  </w:docVars>
  <w:rsids>
    <w:rsidRoot w:val="00D90BA5"/>
    <w:rsid w:val="000B29AD"/>
    <w:rsid w:val="001439DC"/>
    <w:rsid w:val="00946466"/>
    <w:rsid w:val="00D90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E1234"/>
  <w15:chartTrackingRefBased/>
  <w15:docId w15:val="{AD289470-EF14-4894-A1B3-5738C29AF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0B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Yellowday</dc:creator>
  <cp:keywords/>
  <dc:description/>
  <cp:lastModifiedBy>Bob Yellowday</cp:lastModifiedBy>
  <cp:revision>1</cp:revision>
  <dcterms:created xsi:type="dcterms:W3CDTF">2019-12-07T07:46:00Z</dcterms:created>
  <dcterms:modified xsi:type="dcterms:W3CDTF">2019-12-07T08:13:00Z</dcterms:modified>
</cp:coreProperties>
</file>